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053D9B77" w:rsidR="00F4525C" w:rsidRDefault="00414657" w:rsidP="009B61E5">
          <w:pPr>
            <w:pStyle w:val="VCAADocumenttitle"/>
          </w:pPr>
          <w:r w:rsidRPr="00414657">
            <w:t xml:space="preserve">Unit </w:t>
          </w:r>
          <w:r>
            <w:t>3</w:t>
          </w:r>
          <w:r w:rsidRPr="00414657">
            <w:t>, Module 1 – Skills</w:t>
          </w:r>
        </w:p>
      </w:sdtContent>
    </w:sdt>
    <w:tbl>
      <w:tblPr>
        <w:tblStyle w:val="TableGrid39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739"/>
        <w:gridCol w:w="1740"/>
        <w:gridCol w:w="1739"/>
        <w:gridCol w:w="1740"/>
        <w:gridCol w:w="1739"/>
        <w:gridCol w:w="1740"/>
        <w:gridCol w:w="1739"/>
        <w:gridCol w:w="1740"/>
        <w:gridCol w:w="1736"/>
        <w:gridCol w:w="1736"/>
        <w:gridCol w:w="1736"/>
        <w:gridCol w:w="1737"/>
      </w:tblGrid>
      <w:tr w:rsidR="00414657" w:rsidRPr="00414657" w14:paraId="0C0E4C6C" w14:textId="77777777" w:rsidTr="00414657">
        <w:trPr>
          <w:cantSplit/>
          <w:trHeight w:val="115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425F571" w14:textId="77777777" w:rsidR="00414657" w:rsidRPr="00414657" w:rsidRDefault="00414657" w:rsidP="0041465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Start w:id="1" w:name="_Hlk88854635"/>
            <w:bookmarkEnd w:id="0"/>
            <w:r w:rsidRPr="0041465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6F45F280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elps others access information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6974FB7A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purpose of the text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47E07593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key information in a text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090B64B8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amines visuals for information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152391EE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aphrases what has been read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10A21BF3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elps others to complete documents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3616ED81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knowledges sources in own texts</w:t>
            </w:r>
          </w:p>
        </w:tc>
        <w:tc>
          <w:tcPr>
            <w:tcW w:w="17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8A2387E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Builds upon other people’s ideas and opinions</w:t>
            </w:r>
          </w:p>
        </w:tc>
        <w:tc>
          <w:tcPr>
            <w:tcW w:w="173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25E1050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tools to spell unfamiliar words correctly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1DA4C566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xclamations and question marks to end sentences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5535A91A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 complex sentences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06A53C7D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llows a clear structure for each paragraph</w:t>
            </w:r>
          </w:p>
        </w:tc>
      </w:tr>
      <w:tr w:rsidR="00414657" w:rsidRPr="00414657" w14:paraId="0A97594B" w14:textId="77777777" w:rsidTr="00414657">
        <w:trPr>
          <w:cantSplit/>
          <w:trHeight w:val="106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B9689E1" w14:textId="77777777" w:rsidR="00414657" w:rsidRPr="00414657" w:rsidRDefault="00414657" w:rsidP="0041465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1465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79342A84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in spoken texts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6150097B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audience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56889384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key information in a text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50901501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cans a text to find a specific piece of information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4282B057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rehends what has been read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2AB3BF71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documents independently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4CC4109E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information in their own words</w:t>
            </w:r>
          </w:p>
        </w:tc>
        <w:tc>
          <w:tcPr>
            <w:tcW w:w="17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BE4A94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ngages with the group by sharing ideas and opinions</w:t>
            </w:r>
          </w:p>
        </w:tc>
        <w:tc>
          <w:tcPr>
            <w:tcW w:w="173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3FC6B0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ks the teacher or a classmate for spelling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44B62D3F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apitals for proper nouns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1BF2A587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</w:t>
            </w: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mpound sentences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46C4E523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key idea in each paragraph</w:t>
            </w:r>
          </w:p>
        </w:tc>
      </w:tr>
      <w:tr w:rsidR="00414657" w:rsidRPr="00414657" w14:paraId="297E82BB" w14:textId="77777777" w:rsidTr="00414657">
        <w:trPr>
          <w:cantSplit/>
          <w:trHeight w:val="146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B494319" w14:textId="77777777" w:rsidR="00414657" w:rsidRPr="00414657" w:rsidRDefault="00414657" w:rsidP="0041465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1465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74A00067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from websites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393C6608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purpose of the text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5D230910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main ideas in a text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241F8195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kims a text to get the general idea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67BAF1A4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codes unknown words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09D5097B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s documents with support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4CD9728C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s where information was found</w:t>
            </w:r>
          </w:p>
        </w:tc>
        <w:tc>
          <w:tcPr>
            <w:tcW w:w="17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D0C4DE9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tively listens to others in the group</w:t>
            </w:r>
          </w:p>
        </w:tc>
        <w:tc>
          <w:tcPr>
            <w:tcW w:w="173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15B072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lls key terms correctly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171EE639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apitals to begin sentences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1772E643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2DF84BBE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ll information in one paragraph</w:t>
            </w:r>
          </w:p>
        </w:tc>
      </w:tr>
      <w:tr w:rsidR="00414657" w:rsidRPr="00414657" w14:paraId="0062A922" w14:textId="77777777" w:rsidTr="00414657">
        <w:trPr>
          <w:cantSplit/>
          <w:trHeight w:val="147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569F714" w14:textId="77777777" w:rsidR="00414657" w:rsidRPr="00414657" w:rsidRDefault="00414657" w:rsidP="0041465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414657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7D38AE7A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in hardcopy, written texts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028A7409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audience of the text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14923E89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the main ideas in a text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4975C944" w14:textId="77777777" w:rsidR="00414657" w:rsidRPr="00414657" w:rsidRDefault="00414657" w:rsidP="00414657">
            <w:pPr>
              <w:ind w:left="185" w:hanging="185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 the title and the introduction to see what the text is about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46B708B9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 everyday word families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76D684EF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ds required documents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1EB6BBF6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fines plagiarism</w:t>
            </w:r>
          </w:p>
        </w:tc>
        <w:tc>
          <w:tcPr>
            <w:tcW w:w="17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559F03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s in group work</w:t>
            </w:r>
          </w:p>
        </w:tc>
        <w:tc>
          <w:tcPr>
            <w:tcW w:w="173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C21D57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s words phonetically </w:t>
            </w:r>
            <w:r w:rsidRPr="00414657">
              <w:rPr>
                <w:rFonts w:ascii="Arial Narrow" w:eastAsia="Times New Roman" w:hAnsi="Arial Narrow" w:cs="Times New Roman"/>
                <w:i/>
                <w:iCs/>
                <w:sz w:val="18"/>
                <w:szCs w:val="18"/>
                <w:lang w:eastAsia="en-AU"/>
              </w:rPr>
              <w:t>(as they sound)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3FEC77FC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full stops to end sentences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6DC3CF2B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ng sentences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0BEF8F8C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list of sentences</w:t>
            </w:r>
          </w:p>
        </w:tc>
      </w:tr>
      <w:tr w:rsidR="00414657" w:rsidRPr="00414657" w14:paraId="1B57CCCB" w14:textId="77777777" w:rsidTr="00414657">
        <w:trPr>
          <w:trHeight w:val="20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3FF2476" w14:textId="77777777" w:rsidR="00414657" w:rsidRPr="00414657" w:rsidRDefault="00414657" w:rsidP="0041465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414657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4E26BC07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 access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3F0835C1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audience and purpose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39030574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dentify main ideas and key information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43F512E6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 location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2BE2E0A4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ading</w:t>
            </w:r>
          </w:p>
        </w:tc>
        <w:tc>
          <w:tcPr>
            <w:tcW w:w="1740" w:type="dxa"/>
            <w:shd w:val="clear" w:color="auto" w:fill="auto"/>
            <w:vAlign w:val="center"/>
          </w:tcPr>
          <w:p w14:paraId="39D0BA50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pletes documentation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17885486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giarism</w:t>
            </w:r>
          </w:p>
        </w:tc>
        <w:tc>
          <w:tcPr>
            <w:tcW w:w="174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41F5AC4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oup work</w:t>
            </w:r>
          </w:p>
        </w:tc>
        <w:tc>
          <w:tcPr>
            <w:tcW w:w="173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E9F2FD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271B88F6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736" w:type="dxa"/>
            <w:shd w:val="clear" w:color="auto" w:fill="auto"/>
            <w:vAlign w:val="center"/>
          </w:tcPr>
          <w:p w14:paraId="66620FEB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entence structure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5B09A04F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ragraphs</w:t>
            </w:r>
          </w:p>
        </w:tc>
      </w:tr>
      <w:tr w:rsidR="00414657" w:rsidRPr="00414657" w14:paraId="42C304EA" w14:textId="77777777" w:rsidTr="00414657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12585646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3916" w:type="dxa"/>
            <w:gridSpan w:val="8"/>
            <w:tcBorders>
              <w:right w:val="single" w:sz="24" w:space="0" w:color="auto"/>
            </w:tcBorders>
            <w:shd w:val="clear" w:color="auto" w:fill="auto"/>
          </w:tcPr>
          <w:p w14:paraId="61F27CB1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pplication</w:t>
            </w:r>
          </w:p>
        </w:tc>
        <w:tc>
          <w:tcPr>
            <w:tcW w:w="6945" w:type="dxa"/>
            <w:gridSpan w:val="4"/>
            <w:tcBorders>
              <w:left w:val="single" w:sz="24" w:space="0" w:color="auto"/>
            </w:tcBorders>
            <w:shd w:val="clear" w:color="auto" w:fill="auto"/>
          </w:tcPr>
          <w:p w14:paraId="2EA67429" w14:textId="77777777" w:rsidR="00414657" w:rsidRPr="00414657" w:rsidRDefault="00414657" w:rsidP="0041465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414657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iteracy conventions</w:t>
            </w:r>
          </w:p>
        </w:tc>
      </w:tr>
      <w:bookmarkEnd w:id="1"/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893CB14" w:rsidR="00A922F4" w:rsidRPr="00D86DE4" w:rsidRDefault="0041465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Module 1 – Skills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6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QUAWEUiey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A53F10-37B7-4154-B134-F843A7D0D2FB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1 – Skills</dc:title>
  <dc:creator>Derek Tolan</dc:creator>
  <cp:lastModifiedBy>Thomas Heeren</cp:lastModifiedBy>
  <cp:revision>2</cp:revision>
  <cp:lastPrinted>2015-05-15T02:36:00Z</cp:lastPrinted>
  <dcterms:created xsi:type="dcterms:W3CDTF">2022-04-20T20:23:00Z</dcterms:created>
  <dcterms:modified xsi:type="dcterms:W3CDTF">2022-04-20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